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540" w:type="dxa"/>
        <w:tblInd w:w="-90" w:type="dxa"/>
        <w:tblCellMar>
          <w:top w:w="38" w:type="dxa"/>
          <w:right w:w="115" w:type="dxa"/>
        </w:tblCellMar>
        <w:tblLook w:val="04A0" w:firstRow="1" w:lastRow="0" w:firstColumn="1" w:lastColumn="0" w:noHBand="0" w:noVBand="1"/>
      </w:tblPr>
      <w:tblGrid>
        <w:gridCol w:w="2139"/>
        <w:gridCol w:w="210"/>
        <w:gridCol w:w="774"/>
        <w:gridCol w:w="195"/>
        <w:gridCol w:w="29"/>
        <w:gridCol w:w="1222"/>
        <w:gridCol w:w="471"/>
        <w:gridCol w:w="650"/>
        <w:gridCol w:w="1163"/>
        <w:gridCol w:w="797"/>
        <w:gridCol w:w="450"/>
        <w:gridCol w:w="825"/>
        <w:gridCol w:w="615"/>
      </w:tblGrid>
      <w:tr w:rsidR="00FF398B" w14:paraId="66C4A428" w14:textId="77777777" w:rsidTr="008E3B05">
        <w:trPr>
          <w:trHeight w:val="396"/>
        </w:trPr>
        <w:tc>
          <w:tcPr>
            <w:tcW w:w="3347" w:type="dxa"/>
            <w:gridSpan w:val="5"/>
            <w:shd w:val="clear" w:color="auto" w:fill="BEBEBE"/>
          </w:tcPr>
          <w:p w14:paraId="53C04875" w14:textId="77777777" w:rsidR="00FF398B" w:rsidRDefault="00FF398B"/>
        </w:tc>
        <w:tc>
          <w:tcPr>
            <w:tcW w:w="6193" w:type="dxa"/>
            <w:gridSpan w:val="8"/>
            <w:shd w:val="clear" w:color="auto" w:fill="BEBEBE"/>
          </w:tcPr>
          <w:p w14:paraId="12A88A0C" w14:textId="77777777" w:rsidR="00FF398B" w:rsidRDefault="00FA2B45">
            <w:pPr>
              <w:ind w:left="471"/>
            </w:pPr>
            <w:r>
              <w:rPr>
                <w:b/>
                <w:sz w:val="26"/>
              </w:rPr>
              <w:t>FACULTY PROFILE</w:t>
            </w:r>
            <w:r>
              <w:rPr>
                <w:b/>
              </w:rPr>
              <w:t xml:space="preserve"> </w:t>
            </w:r>
          </w:p>
        </w:tc>
      </w:tr>
      <w:tr w:rsidR="00FF398B" w14:paraId="48134B11" w14:textId="77777777" w:rsidTr="008E3B05">
        <w:trPr>
          <w:trHeight w:val="318"/>
        </w:trPr>
        <w:tc>
          <w:tcPr>
            <w:tcW w:w="3347" w:type="dxa"/>
            <w:gridSpan w:val="5"/>
          </w:tcPr>
          <w:p w14:paraId="20DA7C68" w14:textId="77777777" w:rsidR="00FF398B" w:rsidRPr="00C02418" w:rsidRDefault="00FA2B45">
            <w:pPr>
              <w:ind w:left="29"/>
              <w:rPr>
                <w:sz w:val="24"/>
                <w:szCs w:val="24"/>
              </w:rPr>
            </w:pPr>
            <w:r w:rsidRPr="00C02418">
              <w:rPr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6193" w:type="dxa"/>
            <w:gridSpan w:val="8"/>
          </w:tcPr>
          <w:p w14:paraId="78E36E81" w14:textId="035FF134" w:rsidR="00FF398B" w:rsidRPr="00C02418" w:rsidRDefault="00BA68B7" w:rsidP="00C96AB4">
            <w:r w:rsidRPr="00C02418">
              <w:t xml:space="preserve">Mr. </w:t>
            </w:r>
            <w:r w:rsidR="00C96AB4" w:rsidRPr="00C02418">
              <w:t xml:space="preserve">Sandeep </w:t>
            </w:r>
            <w:proofErr w:type="spellStart"/>
            <w:r w:rsidR="00C96AB4" w:rsidRPr="00C02418">
              <w:t>Sarjerao</w:t>
            </w:r>
            <w:proofErr w:type="spellEnd"/>
            <w:r w:rsidR="00C96AB4" w:rsidRPr="00C02418">
              <w:t xml:space="preserve"> </w:t>
            </w:r>
            <w:proofErr w:type="spellStart"/>
            <w:r w:rsidR="00C96AB4" w:rsidRPr="00C02418">
              <w:t>Godhade</w:t>
            </w:r>
            <w:proofErr w:type="spellEnd"/>
          </w:p>
        </w:tc>
      </w:tr>
      <w:tr w:rsidR="00FF398B" w14:paraId="6A7C64D2" w14:textId="77777777" w:rsidTr="008E3B05">
        <w:trPr>
          <w:trHeight w:val="336"/>
        </w:trPr>
        <w:tc>
          <w:tcPr>
            <w:tcW w:w="3347" w:type="dxa"/>
            <w:gridSpan w:val="5"/>
          </w:tcPr>
          <w:p w14:paraId="27339CED" w14:textId="77777777" w:rsidR="00FF398B" w:rsidRPr="00C02418" w:rsidRDefault="00FA2B45">
            <w:pPr>
              <w:ind w:left="29"/>
              <w:rPr>
                <w:sz w:val="24"/>
                <w:szCs w:val="24"/>
              </w:rPr>
            </w:pPr>
            <w:r w:rsidRPr="00C02418">
              <w:rPr>
                <w:b/>
                <w:sz w:val="24"/>
                <w:szCs w:val="24"/>
              </w:rPr>
              <w:t xml:space="preserve">Designation </w:t>
            </w:r>
          </w:p>
        </w:tc>
        <w:tc>
          <w:tcPr>
            <w:tcW w:w="6193" w:type="dxa"/>
            <w:gridSpan w:val="8"/>
          </w:tcPr>
          <w:p w14:paraId="0217EA19" w14:textId="03958764" w:rsidR="00FF398B" w:rsidRPr="00C02418" w:rsidRDefault="00BA68B7">
            <w:r w:rsidRPr="00C02418">
              <w:t>Assistant</w:t>
            </w:r>
            <w:r w:rsidR="00FA2B45" w:rsidRPr="00C02418">
              <w:t xml:space="preserve"> Professor  </w:t>
            </w:r>
          </w:p>
        </w:tc>
      </w:tr>
      <w:tr w:rsidR="00FF398B" w14:paraId="3A60E81C" w14:textId="77777777" w:rsidTr="008E3B05">
        <w:trPr>
          <w:trHeight w:val="336"/>
        </w:trPr>
        <w:tc>
          <w:tcPr>
            <w:tcW w:w="3347" w:type="dxa"/>
            <w:gridSpan w:val="5"/>
          </w:tcPr>
          <w:p w14:paraId="4134BEC8" w14:textId="77777777" w:rsidR="00FF398B" w:rsidRPr="00C02418" w:rsidRDefault="00FA2B45">
            <w:pPr>
              <w:ind w:left="29"/>
              <w:rPr>
                <w:sz w:val="24"/>
                <w:szCs w:val="24"/>
              </w:rPr>
            </w:pPr>
            <w:r w:rsidRPr="00C02418">
              <w:rPr>
                <w:b/>
                <w:sz w:val="24"/>
                <w:szCs w:val="24"/>
              </w:rPr>
              <w:t xml:space="preserve">Department </w:t>
            </w:r>
          </w:p>
        </w:tc>
        <w:tc>
          <w:tcPr>
            <w:tcW w:w="6193" w:type="dxa"/>
            <w:gridSpan w:val="8"/>
          </w:tcPr>
          <w:p w14:paraId="1F87DE1E" w14:textId="77777777" w:rsidR="00FF398B" w:rsidRPr="00C02418" w:rsidRDefault="00FA2B45">
            <w:r w:rsidRPr="00C02418">
              <w:t xml:space="preserve">Electrical Engineering  </w:t>
            </w:r>
          </w:p>
        </w:tc>
      </w:tr>
      <w:tr w:rsidR="00FF398B" w14:paraId="2ED6400F" w14:textId="77777777" w:rsidTr="008E3B05">
        <w:trPr>
          <w:trHeight w:val="336"/>
        </w:trPr>
        <w:tc>
          <w:tcPr>
            <w:tcW w:w="3347" w:type="dxa"/>
            <w:gridSpan w:val="5"/>
          </w:tcPr>
          <w:p w14:paraId="32B55164" w14:textId="77777777" w:rsidR="00FF398B" w:rsidRPr="00C02418" w:rsidRDefault="00FA2B45">
            <w:pPr>
              <w:ind w:left="29"/>
              <w:rPr>
                <w:sz w:val="24"/>
                <w:szCs w:val="24"/>
              </w:rPr>
            </w:pPr>
            <w:r w:rsidRPr="00C02418">
              <w:rPr>
                <w:b/>
                <w:sz w:val="24"/>
                <w:szCs w:val="24"/>
              </w:rPr>
              <w:t xml:space="preserve">Mobile No. </w:t>
            </w:r>
          </w:p>
        </w:tc>
        <w:tc>
          <w:tcPr>
            <w:tcW w:w="6193" w:type="dxa"/>
            <w:gridSpan w:val="8"/>
          </w:tcPr>
          <w:p w14:paraId="71002D49" w14:textId="2EAEBE82" w:rsidR="00FF398B" w:rsidRPr="00C02418" w:rsidRDefault="00FA2B45" w:rsidP="00C96AB4">
            <w:r w:rsidRPr="00C02418">
              <w:t>+9</w:t>
            </w:r>
            <w:r w:rsidR="00BA68B7" w:rsidRPr="00C02418">
              <w:t xml:space="preserve">1 </w:t>
            </w:r>
            <w:r w:rsidR="00C96AB4" w:rsidRPr="00C02418">
              <w:t>9527715468</w:t>
            </w:r>
          </w:p>
        </w:tc>
      </w:tr>
      <w:tr w:rsidR="00FF398B" w14:paraId="4C889DFD" w14:textId="77777777" w:rsidTr="008E3B05">
        <w:trPr>
          <w:trHeight w:val="354"/>
        </w:trPr>
        <w:tc>
          <w:tcPr>
            <w:tcW w:w="3347" w:type="dxa"/>
            <w:gridSpan w:val="5"/>
          </w:tcPr>
          <w:p w14:paraId="6C6440B6" w14:textId="77777777" w:rsidR="00FF398B" w:rsidRPr="00C02418" w:rsidRDefault="00FA2B45">
            <w:pPr>
              <w:ind w:left="29"/>
              <w:rPr>
                <w:sz w:val="24"/>
                <w:szCs w:val="24"/>
              </w:rPr>
            </w:pPr>
            <w:r w:rsidRPr="00C02418">
              <w:rPr>
                <w:b/>
                <w:sz w:val="24"/>
                <w:szCs w:val="24"/>
              </w:rPr>
              <w:t xml:space="preserve">e-mail </w:t>
            </w:r>
          </w:p>
        </w:tc>
        <w:tc>
          <w:tcPr>
            <w:tcW w:w="6193" w:type="dxa"/>
            <w:gridSpan w:val="8"/>
          </w:tcPr>
          <w:p w14:paraId="5D1367F9" w14:textId="5DE097FA" w:rsidR="00FF398B" w:rsidRPr="00C02418" w:rsidRDefault="00C96AB4">
            <w:r w:rsidRPr="00C02418">
              <w:rPr>
                <w:color w:val="0000FF"/>
              </w:rPr>
              <w:t>ssg</w:t>
            </w:r>
            <w:r w:rsidR="00BA68B7" w:rsidRPr="00C02418">
              <w:rPr>
                <w:color w:val="0000FF"/>
              </w:rPr>
              <w:t>_</w:t>
            </w:r>
            <w:r w:rsidR="00FA2B45" w:rsidRPr="00C02418">
              <w:rPr>
                <w:color w:val="0000FF"/>
              </w:rPr>
              <w:t>ele@adcet.in</w:t>
            </w:r>
            <w:r w:rsidR="00FA2B45" w:rsidRPr="00C02418">
              <w:t xml:space="preserve">  </w:t>
            </w:r>
          </w:p>
        </w:tc>
      </w:tr>
      <w:tr w:rsidR="00FF398B" w14:paraId="25B3DD9B" w14:textId="77777777" w:rsidTr="008E3B05">
        <w:trPr>
          <w:trHeight w:val="336"/>
        </w:trPr>
        <w:tc>
          <w:tcPr>
            <w:tcW w:w="3347" w:type="dxa"/>
            <w:gridSpan w:val="5"/>
            <w:shd w:val="clear" w:color="auto" w:fill="BEBEBE"/>
          </w:tcPr>
          <w:p w14:paraId="3021C748" w14:textId="77777777" w:rsidR="00FF398B" w:rsidRPr="00C02418" w:rsidRDefault="00FA2B45">
            <w:pPr>
              <w:ind w:left="29"/>
              <w:rPr>
                <w:sz w:val="24"/>
                <w:szCs w:val="24"/>
              </w:rPr>
            </w:pPr>
            <w:r w:rsidRPr="00C02418">
              <w:rPr>
                <w:b/>
                <w:sz w:val="24"/>
                <w:szCs w:val="24"/>
              </w:rPr>
              <w:t xml:space="preserve">Educational Qualifications: </w:t>
            </w:r>
          </w:p>
        </w:tc>
        <w:tc>
          <w:tcPr>
            <w:tcW w:w="6193" w:type="dxa"/>
            <w:gridSpan w:val="8"/>
            <w:shd w:val="clear" w:color="auto" w:fill="BEBEBE"/>
          </w:tcPr>
          <w:p w14:paraId="1AE6DCDD" w14:textId="77777777" w:rsidR="00FF398B" w:rsidRDefault="00FF398B"/>
        </w:tc>
      </w:tr>
      <w:tr w:rsidR="00FF398B" w14:paraId="759418F8" w14:textId="77777777" w:rsidTr="008E3B05">
        <w:tblPrEx>
          <w:tblCellMar>
            <w:top w:w="0" w:type="dxa"/>
            <w:right w:w="0" w:type="dxa"/>
          </w:tblCellMar>
        </w:tblPrEx>
        <w:trPr>
          <w:trHeight w:val="277"/>
        </w:trPr>
        <w:tc>
          <w:tcPr>
            <w:tcW w:w="3318" w:type="dxa"/>
            <w:gridSpan w:val="4"/>
          </w:tcPr>
          <w:p w14:paraId="00495C8D" w14:textId="77777777" w:rsidR="00FF398B" w:rsidRPr="00C02418" w:rsidRDefault="00FA2B45">
            <w:r w:rsidRPr="00C02418">
              <w:rPr>
                <w:b/>
              </w:rPr>
              <w:t xml:space="preserve">Degree </w:t>
            </w:r>
          </w:p>
        </w:tc>
        <w:tc>
          <w:tcPr>
            <w:tcW w:w="1722" w:type="dxa"/>
            <w:gridSpan w:val="3"/>
          </w:tcPr>
          <w:p w14:paraId="19704D84" w14:textId="0290ECB2" w:rsidR="00FF398B" w:rsidRPr="00C02418" w:rsidRDefault="00FA2B45" w:rsidP="00C02418">
            <w:pPr>
              <w:jc w:val="center"/>
            </w:pPr>
            <w:r w:rsidRPr="00C02418">
              <w:rPr>
                <w:b/>
              </w:rPr>
              <w:t>Year of Passing</w:t>
            </w:r>
          </w:p>
        </w:tc>
        <w:tc>
          <w:tcPr>
            <w:tcW w:w="2610" w:type="dxa"/>
            <w:gridSpan w:val="3"/>
          </w:tcPr>
          <w:p w14:paraId="045A6E97" w14:textId="77777777" w:rsidR="00FF398B" w:rsidRPr="00C02418" w:rsidRDefault="00FA2B45">
            <w:pPr>
              <w:ind w:left="821"/>
            </w:pPr>
            <w:r w:rsidRPr="00C02418">
              <w:rPr>
                <w:b/>
              </w:rPr>
              <w:t xml:space="preserve">University </w:t>
            </w:r>
          </w:p>
        </w:tc>
        <w:tc>
          <w:tcPr>
            <w:tcW w:w="1890" w:type="dxa"/>
            <w:gridSpan w:val="3"/>
          </w:tcPr>
          <w:p w14:paraId="1C514A17" w14:textId="77777777" w:rsidR="00FF398B" w:rsidRPr="00C02418" w:rsidRDefault="00FA2B45">
            <w:pPr>
              <w:ind w:left="163"/>
            </w:pPr>
            <w:r w:rsidRPr="00C02418">
              <w:rPr>
                <w:b/>
              </w:rPr>
              <w:t xml:space="preserve">Grade </w:t>
            </w:r>
          </w:p>
        </w:tc>
      </w:tr>
      <w:tr w:rsidR="00FF398B" w14:paraId="2983EBC9" w14:textId="77777777" w:rsidTr="008E3B05">
        <w:tblPrEx>
          <w:tblCellMar>
            <w:top w:w="0" w:type="dxa"/>
            <w:right w:w="0" w:type="dxa"/>
          </w:tblCellMar>
        </w:tblPrEx>
        <w:trPr>
          <w:trHeight w:val="336"/>
        </w:trPr>
        <w:tc>
          <w:tcPr>
            <w:tcW w:w="3318" w:type="dxa"/>
            <w:gridSpan w:val="4"/>
          </w:tcPr>
          <w:p w14:paraId="64BEF3E2" w14:textId="4F3C5606" w:rsidR="00FF398B" w:rsidRPr="00C02418" w:rsidRDefault="00613E22">
            <w:r w:rsidRPr="00C02418">
              <w:t>PhD (Pursuing)</w:t>
            </w:r>
          </w:p>
        </w:tc>
        <w:tc>
          <w:tcPr>
            <w:tcW w:w="1722" w:type="dxa"/>
            <w:gridSpan w:val="3"/>
          </w:tcPr>
          <w:p w14:paraId="0C9F217C" w14:textId="00B1CF07" w:rsidR="00FF398B" w:rsidRPr="00C02418" w:rsidRDefault="00121867">
            <w:pPr>
              <w:ind w:right="219"/>
              <w:jc w:val="center"/>
            </w:pPr>
            <w:r w:rsidRPr="00C02418">
              <w:t>--</w:t>
            </w:r>
          </w:p>
        </w:tc>
        <w:tc>
          <w:tcPr>
            <w:tcW w:w="2610" w:type="dxa"/>
            <w:gridSpan w:val="3"/>
          </w:tcPr>
          <w:p w14:paraId="4FD4599A" w14:textId="52ADE8F8" w:rsidR="00FF398B" w:rsidRPr="00C02418" w:rsidRDefault="00613E22">
            <w:r w:rsidRPr="00C02418">
              <w:t>VIT-AP University</w:t>
            </w:r>
          </w:p>
        </w:tc>
        <w:tc>
          <w:tcPr>
            <w:tcW w:w="1890" w:type="dxa"/>
            <w:gridSpan w:val="3"/>
          </w:tcPr>
          <w:p w14:paraId="207E54B2" w14:textId="11CE112D" w:rsidR="00FF398B" w:rsidRPr="00C02418" w:rsidRDefault="00613E22" w:rsidP="00613E22">
            <w:pPr>
              <w:jc w:val="center"/>
            </w:pPr>
            <w:r w:rsidRPr="00C02418">
              <w:t>--</w:t>
            </w:r>
          </w:p>
        </w:tc>
      </w:tr>
      <w:tr w:rsidR="00FF398B" w14:paraId="240A1F85" w14:textId="77777777" w:rsidTr="008E3B05">
        <w:tblPrEx>
          <w:tblCellMar>
            <w:top w:w="0" w:type="dxa"/>
            <w:right w:w="0" w:type="dxa"/>
          </w:tblCellMar>
        </w:tblPrEx>
        <w:trPr>
          <w:trHeight w:val="285"/>
        </w:trPr>
        <w:tc>
          <w:tcPr>
            <w:tcW w:w="3318" w:type="dxa"/>
            <w:gridSpan w:val="4"/>
          </w:tcPr>
          <w:p w14:paraId="28BB71FD" w14:textId="50B80C21" w:rsidR="00FF398B" w:rsidRPr="00C02418" w:rsidRDefault="00613E22" w:rsidP="00613E22">
            <w:r w:rsidRPr="00C02418">
              <w:t>M.E.</w:t>
            </w:r>
            <w:r w:rsidR="00121867" w:rsidRPr="00C02418">
              <w:t xml:space="preserve"> (</w:t>
            </w:r>
            <w:r w:rsidRPr="00C02418">
              <w:t>Power System</w:t>
            </w:r>
            <w:r w:rsidR="00121867" w:rsidRPr="00C02418">
              <w:t>s</w:t>
            </w:r>
            <w:r w:rsidRPr="00C02418">
              <w:t xml:space="preserve">) </w:t>
            </w:r>
          </w:p>
        </w:tc>
        <w:tc>
          <w:tcPr>
            <w:tcW w:w="1722" w:type="dxa"/>
            <w:gridSpan w:val="3"/>
          </w:tcPr>
          <w:p w14:paraId="3A10C4FC" w14:textId="3AFF1FBB" w:rsidR="00FF398B" w:rsidRPr="00C02418" w:rsidRDefault="00FA2B45">
            <w:pPr>
              <w:ind w:right="219"/>
              <w:jc w:val="center"/>
            </w:pPr>
            <w:r w:rsidRPr="00C02418">
              <w:t>201</w:t>
            </w:r>
            <w:r w:rsidR="00613E22" w:rsidRPr="00C02418">
              <w:t>5</w:t>
            </w:r>
          </w:p>
        </w:tc>
        <w:tc>
          <w:tcPr>
            <w:tcW w:w="2610" w:type="dxa"/>
            <w:gridSpan w:val="3"/>
          </w:tcPr>
          <w:p w14:paraId="3061DBBA" w14:textId="77777777" w:rsidR="00FF398B" w:rsidRPr="00C02418" w:rsidRDefault="00FA2B45">
            <w:proofErr w:type="spellStart"/>
            <w:r w:rsidRPr="00C02418">
              <w:t>Shivaji</w:t>
            </w:r>
            <w:proofErr w:type="spellEnd"/>
            <w:r w:rsidRPr="00C02418">
              <w:t xml:space="preserve"> University, Kolhapur </w:t>
            </w:r>
          </w:p>
        </w:tc>
        <w:tc>
          <w:tcPr>
            <w:tcW w:w="1890" w:type="dxa"/>
            <w:gridSpan w:val="3"/>
          </w:tcPr>
          <w:p w14:paraId="353742CA" w14:textId="6496F4FB" w:rsidR="00FF398B" w:rsidRPr="00C02418" w:rsidRDefault="00FA2B45">
            <w:pPr>
              <w:jc w:val="both"/>
            </w:pPr>
            <w:r w:rsidRPr="00C02418">
              <w:t xml:space="preserve">First Class </w:t>
            </w:r>
            <w:r w:rsidR="00B17336" w:rsidRPr="00C02418">
              <w:t>with Dist.</w:t>
            </w:r>
          </w:p>
        </w:tc>
      </w:tr>
      <w:tr w:rsidR="00BA68B7" w14:paraId="0B55B994" w14:textId="77777777" w:rsidTr="008E3B05">
        <w:tblPrEx>
          <w:tblCellMar>
            <w:top w:w="0" w:type="dxa"/>
            <w:right w:w="0" w:type="dxa"/>
          </w:tblCellMar>
        </w:tblPrEx>
        <w:trPr>
          <w:trHeight w:val="303"/>
        </w:trPr>
        <w:tc>
          <w:tcPr>
            <w:tcW w:w="3318" w:type="dxa"/>
            <w:gridSpan w:val="4"/>
          </w:tcPr>
          <w:p w14:paraId="103F63A1" w14:textId="31BB44F0" w:rsidR="00BA68B7" w:rsidRPr="00C02418" w:rsidRDefault="00613E22">
            <w:r w:rsidRPr="00C02418">
              <w:t>B.E. (Electrical)</w:t>
            </w:r>
          </w:p>
        </w:tc>
        <w:tc>
          <w:tcPr>
            <w:tcW w:w="1722" w:type="dxa"/>
            <w:gridSpan w:val="3"/>
          </w:tcPr>
          <w:p w14:paraId="6ADDD0A8" w14:textId="2D2F4C64" w:rsidR="00BA68B7" w:rsidRPr="00C02418" w:rsidRDefault="00613E22">
            <w:pPr>
              <w:ind w:right="219"/>
              <w:jc w:val="center"/>
            </w:pPr>
            <w:r w:rsidRPr="00C02418">
              <w:t>2011</w:t>
            </w:r>
          </w:p>
        </w:tc>
        <w:tc>
          <w:tcPr>
            <w:tcW w:w="2610" w:type="dxa"/>
            <w:gridSpan w:val="3"/>
          </w:tcPr>
          <w:p w14:paraId="5A9AAD92" w14:textId="2844937D" w:rsidR="00BA68B7" w:rsidRPr="00C02418" w:rsidRDefault="00613E22">
            <w:proofErr w:type="spellStart"/>
            <w:r w:rsidRPr="00C02418">
              <w:t>Shivaji</w:t>
            </w:r>
            <w:proofErr w:type="spellEnd"/>
            <w:r w:rsidRPr="00C02418">
              <w:t xml:space="preserve"> University, Kolhapur</w:t>
            </w:r>
          </w:p>
        </w:tc>
        <w:tc>
          <w:tcPr>
            <w:tcW w:w="1890" w:type="dxa"/>
            <w:gridSpan w:val="3"/>
          </w:tcPr>
          <w:p w14:paraId="7B01B3A5" w14:textId="70486EE2" w:rsidR="00BA68B7" w:rsidRPr="00C02418" w:rsidRDefault="00BA68B7">
            <w:pPr>
              <w:jc w:val="both"/>
            </w:pPr>
            <w:r w:rsidRPr="00C02418">
              <w:t>First Class</w:t>
            </w:r>
            <w:r w:rsidR="00B17336" w:rsidRPr="00C02418">
              <w:t xml:space="preserve"> With Dist.</w:t>
            </w:r>
          </w:p>
        </w:tc>
      </w:tr>
      <w:tr w:rsidR="008E3B05" w14:paraId="6AB082B7" w14:textId="77777777" w:rsidTr="008E3B05">
        <w:tblPrEx>
          <w:tblCellMar>
            <w:top w:w="0" w:type="dxa"/>
            <w:right w:w="0" w:type="dxa"/>
          </w:tblCellMar>
        </w:tblPrEx>
        <w:trPr>
          <w:trHeight w:val="303"/>
        </w:trPr>
        <w:tc>
          <w:tcPr>
            <w:tcW w:w="9540" w:type="dxa"/>
            <w:gridSpan w:val="13"/>
            <w:shd w:val="clear" w:color="auto" w:fill="BFBFBF" w:themeFill="background1" w:themeFillShade="BF"/>
          </w:tcPr>
          <w:p w14:paraId="55C7BD28" w14:textId="3FF143D1" w:rsidR="008E3B05" w:rsidRPr="00C02418" w:rsidRDefault="008E3B05">
            <w:pPr>
              <w:jc w:val="both"/>
            </w:pPr>
            <w:r w:rsidRPr="008E3B05">
              <w:rPr>
                <w:b/>
              </w:rPr>
              <w:t>Area of Specialization:</w:t>
            </w:r>
          </w:p>
        </w:tc>
      </w:tr>
      <w:tr w:rsidR="008E3B05" w14:paraId="535B489A" w14:textId="77777777" w:rsidTr="008E3B05">
        <w:tblPrEx>
          <w:tblCellMar>
            <w:top w:w="0" w:type="dxa"/>
            <w:right w:w="0" w:type="dxa"/>
          </w:tblCellMar>
        </w:tblPrEx>
        <w:trPr>
          <w:trHeight w:val="303"/>
        </w:trPr>
        <w:tc>
          <w:tcPr>
            <w:tcW w:w="9540" w:type="dxa"/>
            <w:gridSpan w:val="13"/>
            <w:shd w:val="clear" w:color="auto" w:fill="FFFFFF" w:themeFill="background1"/>
          </w:tcPr>
          <w:p w14:paraId="6D0E2982" w14:textId="33DE64C7" w:rsidR="008E3B05" w:rsidRPr="008E3B05" w:rsidRDefault="008E3B05">
            <w:pPr>
              <w:jc w:val="both"/>
            </w:pPr>
            <w:r w:rsidRPr="008E3B05">
              <w:t>Electric Power System, Artificial Intelligence – ML &amp; DL</w:t>
            </w:r>
          </w:p>
        </w:tc>
      </w:tr>
      <w:tr w:rsidR="008E3B05" w14:paraId="6B7BACED" w14:textId="77777777" w:rsidTr="008E3B05">
        <w:tblPrEx>
          <w:tblCellMar>
            <w:top w:w="0" w:type="dxa"/>
          </w:tblCellMar>
        </w:tblPrEx>
        <w:trPr>
          <w:trHeight w:val="278"/>
        </w:trPr>
        <w:tc>
          <w:tcPr>
            <w:tcW w:w="95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CB8E024" w14:textId="08466968" w:rsidR="008E3B05" w:rsidRDefault="008E3B05">
            <w:pPr>
              <w:rPr>
                <w:b/>
              </w:rPr>
            </w:pPr>
            <w:r w:rsidRPr="008E3B05">
              <w:rPr>
                <w:b/>
              </w:rPr>
              <w:t>Professional Experience:</w:t>
            </w:r>
          </w:p>
        </w:tc>
      </w:tr>
      <w:tr w:rsidR="00FF398B" w14:paraId="41F96CD0" w14:textId="77777777" w:rsidTr="008E3B05">
        <w:tblPrEx>
          <w:tblCellMar>
            <w:top w:w="0" w:type="dxa"/>
          </w:tblCellMar>
        </w:tblPrEx>
        <w:trPr>
          <w:trHeight w:val="278"/>
        </w:trPr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1F803A" w14:textId="77777777" w:rsidR="00FF398B" w:rsidRDefault="00FA2B45">
            <w:pPr>
              <w:ind w:left="132"/>
              <w:jc w:val="center"/>
            </w:pPr>
            <w:r>
              <w:rPr>
                <w:b/>
              </w:rPr>
              <w:t xml:space="preserve">Teaching 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71EFE" w14:textId="77777777" w:rsidR="00FF398B" w:rsidRDefault="00FF398B"/>
        </w:tc>
        <w:tc>
          <w:tcPr>
            <w:tcW w:w="256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EBCBBA8" w14:textId="77777777" w:rsidR="00FF398B" w:rsidRDefault="00FA2B45">
            <w:r>
              <w:rPr>
                <w:b/>
              </w:rPr>
              <w:t xml:space="preserve">Industrial </w:t>
            </w:r>
          </w:p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77FD84" w14:textId="77777777" w:rsidR="00FF398B" w:rsidRDefault="00FA2B45">
            <w:r>
              <w:rPr>
                <w:b/>
              </w:rPr>
              <w:t xml:space="preserve">R &amp; D 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45707E" w14:textId="77777777" w:rsidR="00FF398B" w:rsidRDefault="00FA2B45">
            <w:r>
              <w:rPr>
                <w:b/>
              </w:rPr>
              <w:t xml:space="preserve">Total </w:t>
            </w:r>
          </w:p>
        </w:tc>
      </w:tr>
      <w:tr w:rsidR="00FF398B" w14:paraId="7A7B1D0C" w14:textId="77777777" w:rsidTr="008E3B05">
        <w:tblPrEx>
          <w:tblCellMar>
            <w:top w:w="0" w:type="dxa"/>
          </w:tblCellMar>
        </w:tblPrEx>
        <w:trPr>
          <w:trHeight w:val="353"/>
        </w:trPr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D035A4" w14:textId="31C9C962" w:rsidR="00FF398B" w:rsidRDefault="003A7051">
            <w:pPr>
              <w:ind w:left="134"/>
              <w:jc w:val="center"/>
            </w:pPr>
            <w:r>
              <w:t>1</w:t>
            </w:r>
            <w:r w:rsidR="00613E22">
              <w:t>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A69266" w14:textId="77777777" w:rsidR="00FF398B" w:rsidRDefault="00FF398B"/>
        </w:tc>
        <w:tc>
          <w:tcPr>
            <w:tcW w:w="256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4B00E9" w14:textId="77777777" w:rsidR="00FF398B" w:rsidRDefault="00FA2B45">
            <w:pPr>
              <w:ind w:left="324"/>
            </w:pPr>
            <w:r>
              <w:t xml:space="preserve">00 </w:t>
            </w:r>
          </w:p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6ECAC7" w14:textId="403BA775" w:rsidR="00FF398B" w:rsidRDefault="003A7051">
            <w:pPr>
              <w:ind w:left="146"/>
            </w:pPr>
            <w:r>
              <w:t>0</w:t>
            </w:r>
            <w:r w:rsidR="00BA68B7">
              <w:t>0</w:t>
            </w:r>
            <w:r w:rsidR="00FA2B45">
              <w:t xml:space="preserve"> 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660FDB" w14:textId="431A2909" w:rsidR="00FF398B" w:rsidRDefault="00613E22">
            <w:pPr>
              <w:ind w:left="122"/>
            </w:pPr>
            <w:r>
              <w:t>14</w:t>
            </w:r>
            <w:r w:rsidR="00FA2B45">
              <w:t xml:space="preserve"> </w:t>
            </w:r>
          </w:p>
        </w:tc>
      </w:tr>
      <w:tr w:rsidR="00FF398B" w14:paraId="16145D6E" w14:textId="77777777" w:rsidTr="008E3B05">
        <w:tblPrEx>
          <w:tblCellMar>
            <w:top w:w="0" w:type="dxa"/>
          </w:tblCellMar>
        </w:tblPrEx>
        <w:trPr>
          <w:trHeight w:val="336"/>
        </w:trPr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EBEBE"/>
          </w:tcPr>
          <w:p w14:paraId="6016430E" w14:textId="77777777" w:rsidR="00FF398B" w:rsidRDefault="00FA2B45">
            <w:pPr>
              <w:ind w:left="108"/>
            </w:pPr>
            <w:r>
              <w:rPr>
                <w:b/>
              </w:rPr>
              <w:t xml:space="preserve">No. of Patents 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BEBEBE"/>
          </w:tcPr>
          <w:p w14:paraId="511746ED" w14:textId="77777777" w:rsidR="00FF398B" w:rsidRDefault="00FA2B45">
            <w:r>
              <w:t xml:space="preserve"> </w:t>
            </w:r>
          </w:p>
        </w:tc>
        <w:tc>
          <w:tcPr>
            <w:tcW w:w="256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BEBEBE"/>
            <w:vAlign w:val="bottom"/>
          </w:tcPr>
          <w:p w14:paraId="0508DFF2" w14:textId="77777777" w:rsidR="00FF398B" w:rsidRDefault="00FF398B"/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BEBEBE"/>
            <w:vAlign w:val="bottom"/>
          </w:tcPr>
          <w:p w14:paraId="40840554" w14:textId="77777777" w:rsidR="00FF398B" w:rsidRDefault="00FF398B"/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EBEBE"/>
            <w:vAlign w:val="bottom"/>
          </w:tcPr>
          <w:p w14:paraId="23CD4D1F" w14:textId="77777777" w:rsidR="00FF398B" w:rsidRDefault="00FF398B"/>
        </w:tc>
      </w:tr>
      <w:tr w:rsidR="003A7051" w14:paraId="61B65BEC" w14:textId="77777777" w:rsidTr="008E3B05">
        <w:tblPrEx>
          <w:tblCellMar>
            <w:top w:w="0" w:type="dxa"/>
          </w:tblCellMar>
        </w:tblPrEx>
        <w:trPr>
          <w:trHeight w:val="336"/>
        </w:trPr>
        <w:tc>
          <w:tcPr>
            <w:tcW w:w="81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650FD29" w14:textId="7D1A3C18" w:rsidR="003A7051" w:rsidRDefault="00613E22" w:rsidP="00613E22">
            <w:r>
              <w:t xml:space="preserve"> --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0CCA37" w14:textId="77777777" w:rsidR="003A7051" w:rsidRDefault="003A7051"/>
        </w:tc>
      </w:tr>
      <w:tr w:rsidR="00FF398B" w14:paraId="46621020" w14:textId="77777777" w:rsidTr="008E3B05">
        <w:tblPrEx>
          <w:tblCellMar>
            <w:top w:w="0" w:type="dxa"/>
          </w:tblCellMar>
        </w:tblPrEx>
        <w:trPr>
          <w:trHeight w:val="336"/>
        </w:trPr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EBEBE"/>
          </w:tcPr>
          <w:p w14:paraId="2BF15290" w14:textId="77777777" w:rsidR="00FF398B" w:rsidRDefault="00FA2B45">
            <w:pPr>
              <w:ind w:left="108"/>
            </w:pPr>
            <w:r>
              <w:rPr>
                <w:b/>
              </w:rPr>
              <w:t xml:space="preserve">Books Published 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BEBEBE"/>
          </w:tcPr>
          <w:p w14:paraId="63F93261" w14:textId="77777777" w:rsidR="00FF398B" w:rsidRDefault="00FA2B45">
            <w:r>
              <w:t xml:space="preserve"> </w:t>
            </w:r>
          </w:p>
        </w:tc>
        <w:tc>
          <w:tcPr>
            <w:tcW w:w="256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BEBEBE"/>
            <w:vAlign w:val="center"/>
          </w:tcPr>
          <w:p w14:paraId="6A0EABCC" w14:textId="77777777" w:rsidR="00FF398B" w:rsidRDefault="00FF398B"/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BEBEBE"/>
            <w:vAlign w:val="bottom"/>
          </w:tcPr>
          <w:p w14:paraId="4FE194EA" w14:textId="77777777" w:rsidR="00FF398B" w:rsidRDefault="00FF398B"/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EBEBE"/>
          </w:tcPr>
          <w:p w14:paraId="1C1AACC0" w14:textId="77777777" w:rsidR="00FF398B" w:rsidRDefault="00FF398B"/>
        </w:tc>
      </w:tr>
      <w:tr w:rsidR="00613E22" w14:paraId="7E34E09B" w14:textId="77777777" w:rsidTr="008E3B05">
        <w:tblPrEx>
          <w:tblCellMar>
            <w:top w:w="0" w:type="dxa"/>
          </w:tblCellMar>
        </w:tblPrEx>
        <w:trPr>
          <w:trHeight w:val="336"/>
        </w:trPr>
        <w:tc>
          <w:tcPr>
            <w:tcW w:w="95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62E696" w14:textId="1B510810" w:rsidR="00613E22" w:rsidRDefault="00613E22">
            <w:r>
              <w:t xml:space="preserve"> --</w:t>
            </w:r>
          </w:p>
        </w:tc>
      </w:tr>
      <w:tr w:rsidR="00FF398B" w14:paraId="5BDE926F" w14:textId="77777777" w:rsidTr="008E3B05">
        <w:tblPrEx>
          <w:tblCellMar>
            <w:top w:w="40" w:type="dxa"/>
            <w:right w:w="58" w:type="dxa"/>
          </w:tblCellMar>
        </w:tblPrEx>
        <w:trPr>
          <w:trHeight w:val="336"/>
        </w:trPr>
        <w:tc>
          <w:tcPr>
            <w:tcW w:w="4569" w:type="dxa"/>
            <w:gridSpan w:val="6"/>
            <w:shd w:val="clear" w:color="auto" w:fill="BEBEBE"/>
          </w:tcPr>
          <w:p w14:paraId="27CE682A" w14:textId="77777777" w:rsidR="00FF398B" w:rsidRDefault="00FA2B45">
            <w:pPr>
              <w:ind w:left="29"/>
            </w:pPr>
            <w:r>
              <w:rPr>
                <w:b/>
              </w:rPr>
              <w:t xml:space="preserve">Research Publications: </w:t>
            </w:r>
          </w:p>
        </w:tc>
        <w:tc>
          <w:tcPr>
            <w:tcW w:w="2284" w:type="dxa"/>
            <w:gridSpan w:val="3"/>
            <w:shd w:val="clear" w:color="auto" w:fill="BEBEBE"/>
          </w:tcPr>
          <w:p w14:paraId="347ECE87" w14:textId="77777777" w:rsidR="00FF398B" w:rsidRDefault="00FF398B"/>
        </w:tc>
        <w:tc>
          <w:tcPr>
            <w:tcW w:w="2072" w:type="dxa"/>
            <w:gridSpan w:val="3"/>
            <w:shd w:val="clear" w:color="auto" w:fill="BEBEBE"/>
          </w:tcPr>
          <w:p w14:paraId="7FC5DE84" w14:textId="77777777" w:rsidR="00FF398B" w:rsidRDefault="00FF398B"/>
        </w:tc>
        <w:tc>
          <w:tcPr>
            <w:tcW w:w="615" w:type="dxa"/>
            <w:shd w:val="clear" w:color="auto" w:fill="BEBEBE"/>
          </w:tcPr>
          <w:p w14:paraId="64F6671C" w14:textId="77777777" w:rsidR="00FF398B" w:rsidRDefault="00FF398B"/>
        </w:tc>
      </w:tr>
      <w:tr w:rsidR="003A7051" w14:paraId="1578D013" w14:textId="77777777" w:rsidTr="008E3B05">
        <w:tblPrEx>
          <w:tblCellMar>
            <w:top w:w="40" w:type="dxa"/>
            <w:right w:w="58" w:type="dxa"/>
          </w:tblCellMar>
        </w:tblPrEx>
        <w:trPr>
          <w:trHeight w:val="319"/>
        </w:trPr>
        <w:tc>
          <w:tcPr>
            <w:tcW w:w="2139" w:type="dxa"/>
            <w:vAlign w:val="center"/>
          </w:tcPr>
          <w:p w14:paraId="04A4906F" w14:textId="77777777" w:rsidR="003A7051" w:rsidRPr="003A7051" w:rsidRDefault="003A7051" w:rsidP="003A7051">
            <w:pPr>
              <w:tabs>
                <w:tab w:val="right" w:pos="4134"/>
              </w:tabs>
              <w:jc w:val="center"/>
              <w:rPr>
                <w:b/>
              </w:rPr>
            </w:pPr>
            <w:r>
              <w:rPr>
                <w:b/>
              </w:rPr>
              <w:t>International Journals</w:t>
            </w:r>
          </w:p>
        </w:tc>
        <w:tc>
          <w:tcPr>
            <w:tcW w:w="2430" w:type="dxa"/>
            <w:gridSpan w:val="5"/>
            <w:vAlign w:val="center"/>
          </w:tcPr>
          <w:p w14:paraId="38459936" w14:textId="77777777" w:rsidR="003A7051" w:rsidRPr="003A7051" w:rsidRDefault="003A7051" w:rsidP="003A7051">
            <w:pPr>
              <w:tabs>
                <w:tab w:val="right" w:pos="4134"/>
              </w:tabs>
              <w:ind w:left="1"/>
              <w:jc w:val="center"/>
              <w:rPr>
                <w:b/>
              </w:rPr>
            </w:pPr>
            <w:r>
              <w:rPr>
                <w:b/>
              </w:rPr>
              <w:t>International Conferences</w:t>
            </w:r>
          </w:p>
        </w:tc>
        <w:tc>
          <w:tcPr>
            <w:tcW w:w="2284" w:type="dxa"/>
            <w:gridSpan w:val="3"/>
            <w:vAlign w:val="center"/>
          </w:tcPr>
          <w:p w14:paraId="611390DF" w14:textId="77777777" w:rsidR="003A7051" w:rsidRDefault="003A7051" w:rsidP="003A7051">
            <w:pPr>
              <w:ind w:left="564"/>
              <w:jc w:val="center"/>
            </w:pPr>
            <w:r>
              <w:rPr>
                <w:b/>
              </w:rPr>
              <w:t>National Journals</w:t>
            </w:r>
          </w:p>
        </w:tc>
        <w:tc>
          <w:tcPr>
            <w:tcW w:w="2072" w:type="dxa"/>
            <w:gridSpan w:val="3"/>
            <w:vAlign w:val="center"/>
          </w:tcPr>
          <w:p w14:paraId="46A99633" w14:textId="77777777" w:rsidR="003A7051" w:rsidRDefault="003A7051" w:rsidP="003A7051">
            <w:pPr>
              <w:jc w:val="center"/>
            </w:pPr>
            <w:r>
              <w:rPr>
                <w:b/>
              </w:rPr>
              <w:t>National Conferences</w:t>
            </w:r>
          </w:p>
        </w:tc>
        <w:tc>
          <w:tcPr>
            <w:tcW w:w="615" w:type="dxa"/>
            <w:vAlign w:val="center"/>
          </w:tcPr>
          <w:p w14:paraId="72F3FE89" w14:textId="77777777" w:rsidR="003A7051" w:rsidRDefault="003A7051" w:rsidP="003A7051">
            <w:pPr>
              <w:jc w:val="center"/>
            </w:pPr>
            <w:r>
              <w:rPr>
                <w:b/>
              </w:rPr>
              <w:t>Total</w:t>
            </w:r>
          </w:p>
        </w:tc>
      </w:tr>
      <w:tr w:rsidR="003A7051" w14:paraId="074826B0" w14:textId="77777777" w:rsidTr="008E3B05">
        <w:tblPrEx>
          <w:tblCellMar>
            <w:top w:w="40" w:type="dxa"/>
            <w:right w:w="58" w:type="dxa"/>
          </w:tblCellMar>
        </w:tblPrEx>
        <w:trPr>
          <w:trHeight w:val="353"/>
        </w:trPr>
        <w:tc>
          <w:tcPr>
            <w:tcW w:w="2139" w:type="dxa"/>
            <w:vAlign w:val="center"/>
          </w:tcPr>
          <w:p w14:paraId="56D31795" w14:textId="5FC9E7B6" w:rsidR="003A7051" w:rsidRPr="00CE633E" w:rsidRDefault="00BA68B7" w:rsidP="003A7051">
            <w:pPr>
              <w:tabs>
                <w:tab w:val="center" w:pos="878"/>
                <w:tab w:val="center" w:pos="2793"/>
              </w:tabs>
              <w:jc w:val="center"/>
              <w:rPr>
                <w:bCs/>
              </w:rPr>
            </w:pPr>
            <w:r w:rsidRPr="00CE633E">
              <w:rPr>
                <w:bCs/>
              </w:rPr>
              <w:t>0</w:t>
            </w:r>
            <w:r w:rsidR="00613E22" w:rsidRPr="00CE633E">
              <w:rPr>
                <w:bCs/>
              </w:rPr>
              <w:t>3</w:t>
            </w:r>
          </w:p>
        </w:tc>
        <w:tc>
          <w:tcPr>
            <w:tcW w:w="2430" w:type="dxa"/>
            <w:gridSpan w:val="5"/>
            <w:vAlign w:val="center"/>
          </w:tcPr>
          <w:p w14:paraId="7B3C8F2F" w14:textId="4F12333B" w:rsidR="003A7051" w:rsidRPr="00CE633E" w:rsidRDefault="003A7051" w:rsidP="003A7051">
            <w:pPr>
              <w:tabs>
                <w:tab w:val="center" w:pos="878"/>
                <w:tab w:val="center" w:pos="2793"/>
              </w:tabs>
              <w:ind w:left="586"/>
              <w:jc w:val="center"/>
            </w:pPr>
            <w:r w:rsidRPr="00CE633E">
              <w:t>0</w:t>
            </w:r>
            <w:r w:rsidR="00613E22" w:rsidRPr="00CE633E">
              <w:t>3</w:t>
            </w:r>
          </w:p>
        </w:tc>
        <w:tc>
          <w:tcPr>
            <w:tcW w:w="2284" w:type="dxa"/>
            <w:gridSpan w:val="3"/>
            <w:vAlign w:val="center"/>
          </w:tcPr>
          <w:p w14:paraId="5D4DF908" w14:textId="77777777" w:rsidR="003A7051" w:rsidRPr="00CE633E" w:rsidRDefault="003A7051" w:rsidP="003A7051">
            <w:pPr>
              <w:ind w:left="826"/>
              <w:jc w:val="center"/>
            </w:pPr>
            <w:r w:rsidRPr="00CE633E">
              <w:t>00</w:t>
            </w:r>
          </w:p>
        </w:tc>
        <w:tc>
          <w:tcPr>
            <w:tcW w:w="2072" w:type="dxa"/>
            <w:gridSpan w:val="3"/>
            <w:vAlign w:val="center"/>
          </w:tcPr>
          <w:p w14:paraId="13578498" w14:textId="77777777" w:rsidR="003A7051" w:rsidRPr="00CE633E" w:rsidRDefault="003A7051" w:rsidP="003A7051">
            <w:pPr>
              <w:ind w:left="670"/>
              <w:jc w:val="center"/>
            </w:pPr>
            <w:r w:rsidRPr="00CE633E">
              <w:t>00</w:t>
            </w:r>
          </w:p>
        </w:tc>
        <w:tc>
          <w:tcPr>
            <w:tcW w:w="615" w:type="dxa"/>
            <w:vAlign w:val="center"/>
          </w:tcPr>
          <w:p w14:paraId="1F868925" w14:textId="79CA1891" w:rsidR="003A7051" w:rsidRPr="00CE633E" w:rsidRDefault="00613E22" w:rsidP="003A7051">
            <w:pPr>
              <w:ind w:left="72"/>
              <w:jc w:val="center"/>
            </w:pPr>
            <w:r w:rsidRPr="00CE633E">
              <w:t>06</w:t>
            </w:r>
          </w:p>
        </w:tc>
      </w:tr>
      <w:tr w:rsidR="00FF398B" w14:paraId="7A41D80A" w14:textId="77777777" w:rsidTr="008E3B05">
        <w:tblPrEx>
          <w:tblCellMar>
            <w:top w:w="40" w:type="dxa"/>
            <w:right w:w="58" w:type="dxa"/>
          </w:tblCellMar>
        </w:tblPrEx>
        <w:trPr>
          <w:trHeight w:val="336"/>
        </w:trPr>
        <w:tc>
          <w:tcPr>
            <w:tcW w:w="4569" w:type="dxa"/>
            <w:gridSpan w:val="6"/>
            <w:shd w:val="clear" w:color="auto" w:fill="BEBEBE"/>
          </w:tcPr>
          <w:p w14:paraId="7600E408" w14:textId="77777777" w:rsidR="00FF398B" w:rsidRDefault="00FA2B45">
            <w:pPr>
              <w:ind w:left="29"/>
            </w:pPr>
            <w:r>
              <w:rPr>
                <w:b/>
              </w:rPr>
              <w:t xml:space="preserve">STTP / Workshops / Seminars Attended: </w:t>
            </w:r>
          </w:p>
        </w:tc>
        <w:tc>
          <w:tcPr>
            <w:tcW w:w="2284" w:type="dxa"/>
            <w:gridSpan w:val="3"/>
            <w:shd w:val="clear" w:color="auto" w:fill="BEBEBE"/>
          </w:tcPr>
          <w:p w14:paraId="1B390CA8" w14:textId="77777777" w:rsidR="00FF398B" w:rsidRDefault="00FF398B"/>
        </w:tc>
        <w:tc>
          <w:tcPr>
            <w:tcW w:w="2072" w:type="dxa"/>
            <w:gridSpan w:val="3"/>
            <w:shd w:val="clear" w:color="auto" w:fill="BEBEBE"/>
            <w:vAlign w:val="center"/>
          </w:tcPr>
          <w:p w14:paraId="76A74558" w14:textId="77777777" w:rsidR="00FF398B" w:rsidRDefault="00FF398B"/>
        </w:tc>
        <w:tc>
          <w:tcPr>
            <w:tcW w:w="615" w:type="dxa"/>
            <w:shd w:val="clear" w:color="auto" w:fill="BEBEBE"/>
          </w:tcPr>
          <w:p w14:paraId="0A1C49A4" w14:textId="77777777" w:rsidR="00FF398B" w:rsidRDefault="00FF398B"/>
        </w:tc>
      </w:tr>
      <w:tr w:rsidR="00FF398B" w14:paraId="64269766" w14:textId="77777777" w:rsidTr="008E3B05">
        <w:tblPrEx>
          <w:tblCellMar>
            <w:top w:w="40" w:type="dxa"/>
            <w:right w:w="58" w:type="dxa"/>
          </w:tblCellMar>
        </w:tblPrEx>
        <w:trPr>
          <w:trHeight w:val="319"/>
        </w:trPr>
        <w:tc>
          <w:tcPr>
            <w:tcW w:w="4569" w:type="dxa"/>
            <w:gridSpan w:val="6"/>
          </w:tcPr>
          <w:p w14:paraId="4B09F211" w14:textId="383D3303" w:rsidR="00FF398B" w:rsidRDefault="00FA2B45" w:rsidP="008C09E2">
            <w:pPr>
              <w:ind w:left="1296"/>
              <w:jc w:val="center"/>
            </w:pPr>
            <w:r>
              <w:rPr>
                <w:b/>
              </w:rPr>
              <w:t xml:space="preserve">STTP </w:t>
            </w:r>
            <w:r w:rsidR="00CE633E">
              <w:rPr>
                <w:b/>
              </w:rPr>
              <w:t>/FDP/EDP</w:t>
            </w:r>
          </w:p>
        </w:tc>
        <w:tc>
          <w:tcPr>
            <w:tcW w:w="2284" w:type="dxa"/>
            <w:gridSpan w:val="3"/>
          </w:tcPr>
          <w:p w14:paraId="57984885" w14:textId="4E420A73" w:rsidR="00FF398B" w:rsidRDefault="00FA2B45" w:rsidP="008C09E2">
            <w:pPr>
              <w:jc w:val="center"/>
            </w:pPr>
            <w:r>
              <w:rPr>
                <w:b/>
              </w:rPr>
              <w:t>Workshops</w:t>
            </w:r>
          </w:p>
        </w:tc>
        <w:tc>
          <w:tcPr>
            <w:tcW w:w="2072" w:type="dxa"/>
            <w:gridSpan w:val="3"/>
          </w:tcPr>
          <w:p w14:paraId="08230810" w14:textId="5697C387" w:rsidR="00FF398B" w:rsidRDefault="00FA2B45" w:rsidP="008C09E2">
            <w:pPr>
              <w:ind w:left="67"/>
              <w:jc w:val="center"/>
            </w:pPr>
            <w:r>
              <w:rPr>
                <w:b/>
              </w:rPr>
              <w:t>Seminars</w:t>
            </w:r>
          </w:p>
        </w:tc>
        <w:tc>
          <w:tcPr>
            <w:tcW w:w="615" w:type="dxa"/>
            <w:vAlign w:val="bottom"/>
          </w:tcPr>
          <w:p w14:paraId="42F8F6F3" w14:textId="77777777" w:rsidR="00FF398B" w:rsidRDefault="00FF398B"/>
        </w:tc>
      </w:tr>
      <w:tr w:rsidR="00FF398B" w14:paraId="51759307" w14:textId="77777777" w:rsidTr="008E3B05">
        <w:tblPrEx>
          <w:tblCellMar>
            <w:top w:w="40" w:type="dxa"/>
            <w:right w:w="58" w:type="dxa"/>
          </w:tblCellMar>
        </w:tblPrEx>
        <w:trPr>
          <w:trHeight w:val="353"/>
        </w:trPr>
        <w:tc>
          <w:tcPr>
            <w:tcW w:w="4569" w:type="dxa"/>
            <w:gridSpan w:val="6"/>
          </w:tcPr>
          <w:p w14:paraId="378B1D11" w14:textId="344953C9" w:rsidR="00FF398B" w:rsidRPr="00CE633E" w:rsidRDefault="00131C95">
            <w:pPr>
              <w:ind w:left="1404"/>
            </w:pPr>
            <w:r w:rsidRPr="00CE633E">
              <w:t>09</w:t>
            </w:r>
          </w:p>
        </w:tc>
        <w:tc>
          <w:tcPr>
            <w:tcW w:w="2284" w:type="dxa"/>
            <w:gridSpan w:val="3"/>
          </w:tcPr>
          <w:p w14:paraId="6EE6D610" w14:textId="1D42B86C" w:rsidR="00FF398B" w:rsidRPr="00CE633E" w:rsidRDefault="00FA2B45">
            <w:pPr>
              <w:ind w:left="403"/>
            </w:pPr>
            <w:r w:rsidRPr="00CE633E">
              <w:t>0</w:t>
            </w:r>
            <w:r w:rsidR="00BA68B7" w:rsidRPr="00CE633E">
              <w:t>3</w:t>
            </w:r>
            <w:r w:rsidRPr="00CE633E">
              <w:t xml:space="preserve"> </w:t>
            </w:r>
          </w:p>
        </w:tc>
        <w:tc>
          <w:tcPr>
            <w:tcW w:w="2072" w:type="dxa"/>
            <w:gridSpan w:val="3"/>
          </w:tcPr>
          <w:p w14:paraId="28AF0931" w14:textId="086DFC57" w:rsidR="00FF398B" w:rsidRPr="00CE633E" w:rsidRDefault="00131C95">
            <w:pPr>
              <w:ind w:left="65"/>
              <w:jc w:val="center"/>
            </w:pPr>
            <w:r w:rsidRPr="00CE633E">
              <w:t>02</w:t>
            </w:r>
          </w:p>
        </w:tc>
        <w:tc>
          <w:tcPr>
            <w:tcW w:w="615" w:type="dxa"/>
            <w:vAlign w:val="bottom"/>
          </w:tcPr>
          <w:p w14:paraId="5E006D7F" w14:textId="77777777" w:rsidR="00FF398B" w:rsidRDefault="00FF398B"/>
        </w:tc>
      </w:tr>
      <w:tr w:rsidR="00FF398B" w14:paraId="65972B5C" w14:textId="77777777" w:rsidTr="008E3B05">
        <w:tblPrEx>
          <w:tblCellMar>
            <w:top w:w="40" w:type="dxa"/>
            <w:right w:w="58" w:type="dxa"/>
          </w:tblCellMar>
        </w:tblPrEx>
        <w:trPr>
          <w:trHeight w:val="336"/>
        </w:trPr>
        <w:tc>
          <w:tcPr>
            <w:tcW w:w="4569" w:type="dxa"/>
            <w:gridSpan w:val="6"/>
            <w:shd w:val="clear" w:color="auto" w:fill="BEBEBE"/>
          </w:tcPr>
          <w:p w14:paraId="269650FB" w14:textId="77777777" w:rsidR="00FF398B" w:rsidRDefault="00FA2B45">
            <w:pPr>
              <w:ind w:left="29"/>
            </w:pPr>
            <w:r>
              <w:rPr>
                <w:b/>
              </w:rPr>
              <w:t xml:space="preserve">Students Guided: </w:t>
            </w:r>
          </w:p>
        </w:tc>
        <w:tc>
          <w:tcPr>
            <w:tcW w:w="2284" w:type="dxa"/>
            <w:gridSpan w:val="3"/>
            <w:shd w:val="clear" w:color="auto" w:fill="BEBEBE"/>
          </w:tcPr>
          <w:p w14:paraId="6FAD7410" w14:textId="77777777" w:rsidR="00FF398B" w:rsidRDefault="00FF398B"/>
        </w:tc>
        <w:tc>
          <w:tcPr>
            <w:tcW w:w="2072" w:type="dxa"/>
            <w:gridSpan w:val="3"/>
            <w:shd w:val="clear" w:color="auto" w:fill="BEBEBE"/>
            <w:vAlign w:val="bottom"/>
          </w:tcPr>
          <w:p w14:paraId="6C4A8392" w14:textId="77777777" w:rsidR="00FF398B" w:rsidRDefault="00FF398B"/>
        </w:tc>
        <w:tc>
          <w:tcPr>
            <w:tcW w:w="615" w:type="dxa"/>
            <w:shd w:val="clear" w:color="auto" w:fill="BEBEBE"/>
            <w:vAlign w:val="bottom"/>
          </w:tcPr>
          <w:p w14:paraId="01A65853" w14:textId="77777777" w:rsidR="00FF398B" w:rsidRDefault="00FF398B"/>
        </w:tc>
      </w:tr>
      <w:tr w:rsidR="00FF398B" w14:paraId="6777966E" w14:textId="77777777" w:rsidTr="008E3B05">
        <w:tblPrEx>
          <w:tblCellMar>
            <w:top w:w="40" w:type="dxa"/>
            <w:right w:w="58" w:type="dxa"/>
          </w:tblCellMar>
        </w:tblPrEx>
        <w:trPr>
          <w:trHeight w:val="318"/>
        </w:trPr>
        <w:tc>
          <w:tcPr>
            <w:tcW w:w="4569" w:type="dxa"/>
            <w:gridSpan w:val="6"/>
          </w:tcPr>
          <w:p w14:paraId="73676600" w14:textId="77777777" w:rsidR="00FF398B" w:rsidRDefault="00FA2B45">
            <w:pPr>
              <w:ind w:left="1375"/>
            </w:pPr>
            <w:r>
              <w:rPr>
                <w:b/>
              </w:rPr>
              <w:t xml:space="preserve">UG </w:t>
            </w:r>
          </w:p>
        </w:tc>
        <w:tc>
          <w:tcPr>
            <w:tcW w:w="2284" w:type="dxa"/>
            <w:gridSpan w:val="3"/>
          </w:tcPr>
          <w:p w14:paraId="60C103C9" w14:textId="77777777" w:rsidR="00FF398B" w:rsidRDefault="00FA2B45">
            <w:pPr>
              <w:ind w:left="386"/>
            </w:pPr>
            <w:r>
              <w:rPr>
                <w:b/>
              </w:rPr>
              <w:t xml:space="preserve">PG </w:t>
            </w:r>
          </w:p>
        </w:tc>
        <w:tc>
          <w:tcPr>
            <w:tcW w:w="2072" w:type="dxa"/>
            <w:gridSpan w:val="3"/>
          </w:tcPr>
          <w:p w14:paraId="67BB2489" w14:textId="77777777" w:rsidR="00FF398B" w:rsidRDefault="00FA2B45">
            <w:pPr>
              <w:ind w:left="64"/>
              <w:jc w:val="center"/>
            </w:pPr>
            <w:r>
              <w:rPr>
                <w:b/>
              </w:rPr>
              <w:t xml:space="preserve">Ph.D. </w:t>
            </w:r>
          </w:p>
        </w:tc>
        <w:tc>
          <w:tcPr>
            <w:tcW w:w="615" w:type="dxa"/>
          </w:tcPr>
          <w:p w14:paraId="117598E7" w14:textId="77777777" w:rsidR="00FF398B" w:rsidRDefault="00FF398B"/>
        </w:tc>
      </w:tr>
      <w:tr w:rsidR="00FF398B" w14:paraId="1B5A3746" w14:textId="77777777" w:rsidTr="008E3B05">
        <w:tblPrEx>
          <w:tblCellMar>
            <w:top w:w="40" w:type="dxa"/>
            <w:right w:w="58" w:type="dxa"/>
          </w:tblCellMar>
        </w:tblPrEx>
        <w:trPr>
          <w:trHeight w:val="352"/>
        </w:trPr>
        <w:tc>
          <w:tcPr>
            <w:tcW w:w="4569" w:type="dxa"/>
            <w:gridSpan w:val="6"/>
          </w:tcPr>
          <w:p w14:paraId="71D2E2DC" w14:textId="5D9FB1AE" w:rsidR="00FF398B" w:rsidRPr="00CE633E" w:rsidRDefault="00BA68B7">
            <w:pPr>
              <w:ind w:left="1404"/>
              <w:rPr>
                <w:bCs/>
              </w:rPr>
            </w:pPr>
            <w:r w:rsidRPr="00CE633E">
              <w:rPr>
                <w:bCs/>
              </w:rPr>
              <w:t>0</w:t>
            </w:r>
            <w:r w:rsidR="00131C95" w:rsidRPr="00CE633E">
              <w:rPr>
                <w:bCs/>
              </w:rPr>
              <w:t>6</w:t>
            </w:r>
          </w:p>
        </w:tc>
        <w:tc>
          <w:tcPr>
            <w:tcW w:w="2284" w:type="dxa"/>
            <w:gridSpan w:val="3"/>
          </w:tcPr>
          <w:p w14:paraId="4255F726" w14:textId="77777777" w:rsidR="00FF398B" w:rsidRPr="00CE633E" w:rsidRDefault="00FA2B45">
            <w:pPr>
              <w:ind w:left="403"/>
            </w:pPr>
            <w:r w:rsidRPr="00CE633E">
              <w:t xml:space="preserve">00 </w:t>
            </w:r>
          </w:p>
        </w:tc>
        <w:tc>
          <w:tcPr>
            <w:tcW w:w="2072" w:type="dxa"/>
            <w:gridSpan w:val="3"/>
          </w:tcPr>
          <w:p w14:paraId="76F755ED" w14:textId="77777777" w:rsidR="00FF398B" w:rsidRPr="00CE633E" w:rsidRDefault="00FA2B45">
            <w:pPr>
              <w:ind w:left="65"/>
              <w:jc w:val="center"/>
            </w:pPr>
            <w:r w:rsidRPr="00CE633E">
              <w:t xml:space="preserve">00 </w:t>
            </w:r>
          </w:p>
        </w:tc>
        <w:tc>
          <w:tcPr>
            <w:tcW w:w="615" w:type="dxa"/>
            <w:vAlign w:val="center"/>
          </w:tcPr>
          <w:p w14:paraId="09A85F3C" w14:textId="77777777" w:rsidR="00FF398B" w:rsidRDefault="00FF398B"/>
        </w:tc>
      </w:tr>
      <w:tr w:rsidR="00FF398B" w14:paraId="7A16AB6B" w14:textId="77777777" w:rsidTr="008E3B05">
        <w:tblPrEx>
          <w:tblCellMar>
            <w:top w:w="40" w:type="dxa"/>
            <w:right w:w="58" w:type="dxa"/>
          </w:tblCellMar>
        </w:tblPrEx>
        <w:trPr>
          <w:trHeight w:val="336"/>
        </w:trPr>
        <w:tc>
          <w:tcPr>
            <w:tcW w:w="4569" w:type="dxa"/>
            <w:gridSpan w:val="6"/>
            <w:shd w:val="clear" w:color="auto" w:fill="BEBEBE"/>
          </w:tcPr>
          <w:p w14:paraId="6F072DED" w14:textId="77777777" w:rsidR="00FF398B" w:rsidRDefault="00FA2B45">
            <w:pPr>
              <w:ind w:left="29"/>
            </w:pPr>
            <w:r>
              <w:rPr>
                <w:b/>
              </w:rPr>
              <w:t xml:space="preserve">Collaboration with Industry: </w:t>
            </w:r>
          </w:p>
        </w:tc>
        <w:tc>
          <w:tcPr>
            <w:tcW w:w="2284" w:type="dxa"/>
            <w:gridSpan w:val="3"/>
            <w:shd w:val="clear" w:color="auto" w:fill="BEBEBE"/>
          </w:tcPr>
          <w:p w14:paraId="0179D177" w14:textId="77777777" w:rsidR="00FF398B" w:rsidRDefault="00FF398B"/>
        </w:tc>
        <w:tc>
          <w:tcPr>
            <w:tcW w:w="2072" w:type="dxa"/>
            <w:gridSpan w:val="3"/>
            <w:shd w:val="clear" w:color="auto" w:fill="BEBEBE"/>
            <w:vAlign w:val="bottom"/>
          </w:tcPr>
          <w:p w14:paraId="39657927" w14:textId="77777777" w:rsidR="00FF398B" w:rsidRDefault="00FF398B"/>
        </w:tc>
        <w:tc>
          <w:tcPr>
            <w:tcW w:w="615" w:type="dxa"/>
            <w:shd w:val="clear" w:color="auto" w:fill="BEBEBE"/>
            <w:vAlign w:val="center"/>
          </w:tcPr>
          <w:p w14:paraId="04E5AC7B" w14:textId="77777777" w:rsidR="00FF398B" w:rsidRDefault="00FF398B"/>
        </w:tc>
      </w:tr>
      <w:tr w:rsidR="00A91FB1" w14:paraId="4C60309C" w14:textId="77777777" w:rsidTr="008E3B05">
        <w:tblPrEx>
          <w:tblCellMar>
            <w:top w:w="40" w:type="dxa"/>
            <w:right w:w="58" w:type="dxa"/>
          </w:tblCellMar>
        </w:tblPrEx>
        <w:trPr>
          <w:trHeight w:val="317"/>
        </w:trPr>
        <w:tc>
          <w:tcPr>
            <w:tcW w:w="9540" w:type="dxa"/>
            <w:gridSpan w:val="13"/>
          </w:tcPr>
          <w:p w14:paraId="7B56CF6B" w14:textId="6B51D424" w:rsidR="00A91FB1" w:rsidRDefault="00A91FB1">
            <w:r>
              <w:t xml:space="preserve"> --</w:t>
            </w:r>
          </w:p>
        </w:tc>
      </w:tr>
      <w:tr w:rsidR="00FF398B" w14:paraId="2E9F38A6" w14:textId="77777777" w:rsidTr="008E3B05">
        <w:tblPrEx>
          <w:tblCellMar>
            <w:top w:w="40" w:type="dxa"/>
            <w:right w:w="58" w:type="dxa"/>
          </w:tblCellMar>
        </w:tblPrEx>
        <w:trPr>
          <w:trHeight w:val="336"/>
        </w:trPr>
        <w:tc>
          <w:tcPr>
            <w:tcW w:w="4569" w:type="dxa"/>
            <w:gridSpan w:val="6"/>
            <w:shd w:val="clear" w:color="auto" w:fill="BEBEBE"/>
          </w:tcPr>
          <w:p w14:paraId="2135AA83" w14:textId="77777777" w:rsidR="00FF398B" w:rsidRDefault="00FA2B45">
            <w:pPr>
              <w:ind w:left="29"/>
            </w:pPr>
            <w:r>
              <w:rPr>
                <w:b/>
              </w:rPr>
              <w:t xml:space="preserve">Professional Memberships: </w:t>
            </w:r>
          </w:p>
        </w:tc>
        <w:tc>
          <w:tcPr>
            <w:tcW w:w="2284" w:type="dxa"/>
            <w:gridSpan w:val="3"/>
            <w:shd w:val="clear" w:color="auto" w:fill="BEBEBE"/>
          </w:tcPr>
          <w:p w14:paraId="22DB3544" w14:textId="77777777" w:rsidR="00FF398B" w:rsidRDefault="00FF398B">
            <w:bookmarkStart w:id="0" w:name="_GoBack"/>
            <w:bookmarkEnd w:id="0"/>
          </w:p>
        </w:tc>
        <w:tc>
          <w:tcPr>
            <w:tcW w:w="2072" w:type="dxa"/>
            <w:gridSpan w:val="3"/>
            <w:shd w:val="clear" w:color="auto" w:fill="BEBEBE"/>
            <w:vAlign w:val="center"/>
          </w:tcPr>
          <w:p w14:paraId="4E9724BB" w14:textId="77777777" w:rsidR="00FF398B" w:rsidRDefault="00FF398B"/>
        </w:tc>
        <w:tc>
          <w:tcPr>
            <w:tcW w:w="615" w:type="dxa"/>
            <w:shd w:val="clear" w:color="auto" w:fill="BEBEBE"/>
            <w:vAlign w:val="bottom"/>
          </w:tcPr>
          <w:p w14:paraId="1768E829" w14:textId="77777777" w:rsidR="00FF398B" w:rsidRDefault="00FF398B"/>
        </w:tc>
      </w:tr>
      <w:tr w:rsidR="009415DE" w14:paraId="3D3488D0" w14:textId="77777777" w:rsidTr="008E3B05">
        <w:tblPrEx>
          <w:tblCellMar>
            <w:top w:w="40" w:type="dxa"/>
            <w:right w:w="58" w:type="dxa"/>
          </w:tblCellMar>
        </w:tblPrEx>
        <w:trPr>
          <w:trHeight w:val="760"/>
        </w:trPr>
        <w:tc>
          <w:tcPr>
            <w:tcW w:w="9540" w:type="dxa"/>
            <w:gridSpan w:val="13"/>
          </w:tcPr>
          <w:p w14:paraId="078232D6" w14:textId="77777777" w:rsidR="009415DE" w:rsidRDefault="009415DE" w:rsidP="009415DE">
            <w:pPr>
              <w:numPr>
                <w:ilvl w:val="0"/>
                <w:numId w:val="2"/>
              </w:numPr>
              <w:spacing w:after="24"/>
              <w:ind w:hanging="360"/>
              <w:rPr>
                <w:bCs/>
                <w:lang w:val="en-IN"/>
              </w:rPr>
            </w:pPr>
            <w:r w:rsidRPr="009E29A2">
              <w:t>Life-time Member of “</w:t>
            </w:r>
            <w:r w:rsidRPr="009E29A2">
              <w:rPr>
                <w:bCs/>
                <w:lang w:val="en-IN"/>
              </w:rPr>
              <w:t>International Association of Engineers</w:t>
            </w:r>
            <w:r w:rsidRPr="009E29A2">
              <w:t xml:space="preserve">” </w:t>
            </w:r>
          </w:p>
          <w:p w14:paraId="5F759726" w14:textId="74980845" w:rsidR="009415DE" w:rsidRPr="009415DE" w:rsidRDefault="009415DE" w:rsidP="009415DE">
            <w:pPr>
              <w:numPr>
                <w:ilvl w:val="0"/>
                <w:numId w:val="2"/>
              </w:numPr>
              <w:spacing w:after="24"/>
              <w:ind w:hanging="360"/>
              <w:rPr>
                <w:bCs/>
                <w:lang w:val="en-IN"/>
              </w:rPr>
            </w:pPr>
            <w:r w:rsidRPr="002952FF">
              <w:t>Editorial Board Member of “</w:t>
            </w:r>
            <w:r w:rsidRPr="009415DE">
              <w:rPr>
                <w:bCs/>
                <w:lang w:val="en-IN"/>
              </w:rPr>
              <w:t>Journal of International Research for Engineering and Management (JOIREM)</w:t>
            </w:r>
            <w:r w:rsidRPr="002952FF">
              <w:t>”</w:t>
            </w:r>
          </w:p>
        </w:tc>
      </w:tr>
      <w:tr w:rsidR="00FF398B" w14:paraId="2E520149" w14:textId="77777777" w:rsidTr="008E3B05">
        <w:tblPrEx>
          <w:tblCellMar>
            <w:top w:w="40" w:type="dxa"/>
            <w:right w:w="58" w:type="dxa"/>
          </w:tblCellMar>
        </w:tblPrEx>
        <w:trPr>
          <w:trHeight w:val="336"/>
        </w:trPr>
        <w:tc>
          <w:tcPr>
            <w:tcW w:w="8925" w:type="dxa"/>
            <w:gridSpan w:val="12"/>
            <w:shd w:val="clear" w:color="auto" w:fill="BEBEBE"/>
          </w:tcPr>
          <w:p w14:paraId="23715EA5" w14:textId="77777777" w:rsidR="00FF398B" w:rsidRDefault="00FA2B45">
            <w:pPr>
              <w:ind w:left="29"/>
            </w:pPr>
            <w:r>
              <w:rPr>
                <w:b/>
              </w:rPr>
              <w:t xml:space="preserve">Special Achievements: </w:t>
            </w:r>
          </w:p>
        </w:tc>
        <w:tc>
          <w:tcPr>
            <w:tcW w:w="615" w:type="dxa"/>
            <w:shd w:val="clear" w:color="auto" w:fill="BEBEBE"/>
          </w:tcPr>
          <w:p w14:paraId="4F489391" w14:textId="77777777" w:rsidR="00FF398B" w:rsidRDefault="00FF398B"/>
        </w:tc>
      </w:tr>
      <w:tr w:rsidR="007B0CE2" w14:paraId="3CF96AA9" w14:textId="77777777" w:rsidTr="008E3B05">
        <w:tblPrEx>
          <w:tblCellMar>
            <w:top w:w="40" w:type="dxa"/>
            <w:right w:w="58" w:type="dxa"/>
          </w:tblCellMar>
        </w:tblPrEx>
        <w:trPr>
          <w:trHeight w:val="336"/>
        </w:trPr>
        <w:tc>
          <w:tcPr>
            <w:tcW w:w="9540" w:type="dxa"/>
            <w:gridSpan w:val="13"/>
            <w:shd w:val="clear" w:color="auto" w:fill="FFFFFF" w:themeFill="background1"/>
          </w:tcPr>
          <w:p w14:paraId="1AE1AE65" w14:textId="77777777" w:rsidR="007B0CE2" w:rsidRDefault="007B0CE2" w:rsidP="007B0CE2">
            <w:pPr>
              <w:numPr>
                <w:ilvl w:val="0"/>
                <w:numId w:val="4"/>
              </w:numPr>
            </w:pPr>
            <w:r w:rsidRPr="007B0CE2">
              <w:rPr>
                <w:bCs/>
              </w:rPr>
              <w:t>Served as a reviewer for IEEE conferences.</w:t>
            </w:r>
            <w:r w:rsidRPr="007B0CE2">
              <w:t xml:space="preserve"> </w:t>
            </w:r>
          </w:p>
          <w:p w14:paraId="1CE94B45" w14:textId="3D87B96F" w:rsidR="007B0CE2" w:rsidRDefault="007B0CE2" w:rsidP="007B0CE2">
            <w:pPr>
              <w:numPr>
                <w:ilvl w:val="0"/>
                <w:numId w:val="4"/>
              </w:numPr>
            </w:pPr>
            <w:r w:rsidRPr="007B0CE2">
              <w:t>Contributed as a peer reviewer for international journals.</w:t>
            </w:r>
          </w:p>
        </w:tc>
      </w:tr>
    </w:tbl>
    <w:p w14:paraId="57051347" w14:textId="25041F47" w:rsidR="007F1DE0" w:rsidRPr="00477453" w:rsidRDefault="007F1DE0" w:rsidP="007B0CE2">
      <w:pPr>
        <w:spacing w:after="0"/>
      </w:pPr>
    </w:p>
    <w:sectPr w:rsidR="007F1DE0" w:rsidRPr="00477453" w:rsidSect="00536BD2">
      <w:pgSz w:w="12240" w:h="15840"/>
      <w:pgMar w:top="426" w:right="1440" w:bottom="28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62948"/>
    <w:multiLevelType w:val="hybridMultilevel"/>
    <w:tmpl w:val="F08CBFDA"/>
    <w:lvl w:ilvl="0" w:tplc="8C703E9C">
      <w:start w:val="1"/>
      <w:numFmt w:val="decimal"/>
      <w:lvlText w:val="%1."/>
      <w:lvlJc w:val="left"/>
      <w:pPr>
        <w:ind w:left="11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FE374E">
      <w:start w:val="1"/>
      <w:numFmt w:val="lowerLetter"/>
      <w:lvlText w:val="%2"/>
      <w:lvlJc w:val="left"/>
      <w:pPr>
        <w:ind w:left="2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E43A34">
      <w:start w:val="1"/>
      <w:numFmt w:val="lowerRoman"/>
      <w:lvlText w:val="%3"/>
      <w:lvlJc w:val="left"/>
      <w:pPr>
        <w:ind w:left="2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CC45324">
      <w:start w:val="1"/>
      <w:numFmt w:val="decimal"/>
      <w:lvlText w:val="%4"/>
      <w:lvlJc w:val="left"/>
      <w:pPr>
        <w:ind w:left="3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D00B5A">
      <w:start w:val="1"/>
      <w:numFmt w:val="lowerLetter"/>
      <w:lvlText w:val="%5"/>
      <w:lvlJc w:val="left"/>
      <w:pPr>
        <w:ind w:left="4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4AD11C">
      <w:start w:val="1"/>
      <w:numFmt w:val="lowerRoman"/>
      <w:lvlText w:val="%6"/>
      <w:lvlJc w:val="left"/>
      <w:pPr>
        <w:ind w:left="4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484CA4">
      <w:start w:val="1"/>
      <w:numFmt w:val="decimal"/>
      <w:lvlText w:val="%7"/>
      <w:lvlJc w:val="left"/>
      <w:pPr>
        <w:ind w:left="5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8A55D0">
      <w:start w:val="1"/>
      <w:numFmt w:val="lowerLetter"/>
      <w:lvlText w:val="%8"/>
      <w:lvlJc w:val="left"/>
      <w:pPr>
        <w:ind w:left="6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0F47ACA">
      <w:start w:val="1"/>
      <w:numFmt w:val="lowerRoman"/>
      <w:lvlText w:val="%9"/>
      <w:lvlJc w:val="left"/>
      <w:pPr>
        <w:ind w:left="7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9CF4CA1"/>
    <w:multiLevelType w:val="hybridMultilevel"/>
    <w:tmpl w:val="DEF60C38"/>
    <w:lvl w:ilvl="0" w:tplc="39A603B0">
      <w:start w:val="1"/>
      <w:numFmt w:val="decimal"/>
      <w:lvlText w:val="%1."/>
      <w:lvlJc w:val="left"/>
      <w:pPr>
        <w:ind w:left="7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1845EC">
      <w:start w:val="1"/>
      <w:numFmt w:val="lowerLetter"/>
      <w:lvlText w:val="%2"/>
      <w:lvlJc w:val="left"/>
      <w:pPr>
        <w:ind w:left="14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CA4834C">
      <w:start w:val="1"/>
      <w:numFmt w:val="lowerRoman"/>
      <w:lvlText w:val="%3"/>
      <w:lvlJc w:val="left"/>
      <w:pPr>
        <w:ind w:left="21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140386">
      <w:start w:val="1"/>
      <w:numFmt w:val="decimal"/>
      <w:lvlText w:val="%4"/>
      <w:lvlJc w:val="left"/>
      <w:pPr>
        <w:ind w:left="28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83E8A3E">
      <w:start w:val="1"/>
      <w:numFmt w:val="lowerLetter"/>
      <w:lvlText w:val="%5"/>
      <w:lvlJc w:val="left"/>
      <w:pPr>
        <w:ind w:left="36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B48FC12">
      <w:start w:val="1"/>
      <w:numFmt w:val="lowerRoman"/>
      <w:lvlText w:val="%6"/>
      <w:lvlJc w:val="left"/>
      <w:pPr>
        <w:ind w:left="43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10A798">
      <w:start w:val="1"/>
      <w:numFmt w:val="decimal"/>
      <w:lvlText w:val="%7"/>
      <w:lvlJc w:val="left"/>
      <w:pPr>
        <w:ind w:left="50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6A6DA">
      <w:start w:val="1"/>
      <w:numFmt w:val="lowerLetter"/>
      <w:lvlText w:val="%8"/>
      <w:lvlJc w:val="left"/>
      <w:pPr>
        <w:ind w:left="57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143562">
      <w:start w:val="1"/>
      <w:numFmt w:val="lowerRoman"/>
      <w:lvlText w:val="%9"/>
      <w:lvlJc w:val="left"/>
      <w:pPr>
        <w:ind w:left="64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CDB25A9"/>
    <w:multiLevelType w:val="hybridMultilevel"/>
    <w:tmpl w:val="4F3411E6"/>
    <w:lvl w:ilvl="0" w:tplc="74D80A1C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8" w:hanging="360"/>
      </w:pPr>
    </w:lvl>
    <w:lvl w:ilvl="2" w:tplc="4009001B" w:tentative="1">
      <w:start w:val="1"/>
      <w:numFmt w:val="lowerRoman"/>
      <w:lvlText w:val="%3."/>
      <w:lvlJc w:val="right"/>
      <w:pPr>
        <w:ind w:left="2148" w:hanging="180"/>
      </w:pPr>
    </w:lvl>
    <w:lvl w:ilvl="3" w:tplc="4009000F" w:tentative="1">
      <w:start w:val="1"/>
      <w:numFmt w:val="decimal"/>
      <w:lvlText w:val="%4."/>
      <w:lvlJc w:val="left"/>
      <w:pPr>
        <w:ind w:left="2868" w:hanging="360"/>
      </w:pPr>
    </w:lvl>
    <w:lvl w:ilvl="4" w:tplc="40090019" w:tentative="1">
      <w:start w:val="1"/>
      <w:numFmt w:val="lowerLetter"/>
      <w:lvlText w:val="%5."/>
      <w:lvlJc w:val="left"/>
      <w:pPr>
        <w:ind w:left="3588" w:hanging="360"/>
      </w:pPr>
    </w:lvl>
    <w:lvl w:ilvl="5" w:tplc="4009001B" w:tentative="1">
      <w:start w:val="1"/>
      <w:numFmt w:val="lowerRoman"/>
      <w:lvlText w:val="%6."/>
      <w:lvlJc w:val="right"/>
      <w:pPr>
        <w:ind w:left="4308" w:hanging="180"/>
      </w:pPr>
    </w:lvl>
    <w:lvl w:ilvl="6" w:tplc="4009000F" w:tentative="1">
      <w:start w:val="1"/>
      <w:numFmt w:val="decimal"/>
      <w:lvlText w:val="%7."/>
      <w:lvlJc w:val="left"/>
      <w:pPr>
        <w:ind w:left="5028" w:hanging="360"/>
      </w:pPr>
    </w:lvl>
    <w:lvl w:ilvl="7" w:tplc="40090019" w:tentative="1">
      <w:start w:val="1"/>
      <w:numFmt w:val="lowerLetter"/>
      <w:lvlText w:val="%8."/>
      <w:lvlJc w:val="left"/>
      <w:pPr>
        <w:ind w:left="5748" w:hanging="360"/>
      </w:pPr>
    </w:lvl>
    <w:lvl w:ilvl="8" w:tplc="40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3" w15:restartNumberingAfterBreak="0">
    <w:nsid w:val="1CE067FA"/>
    <w:multiLevelType w:val="hybridMultilevel"/>
    <w:tmpl w:val="8A0ECD22"/>
    <w:lvl w:ilvl="0" w:tplc="5116511E">
      <w:start w:val="1"/>
      <w:numFmt w:val="decimalZero"/>
      <w:lvlText w:val="%1."/>
      <w:lvlJc w:val="left"/>
      <w:pPr>
        <w:ind w:left="75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76" w:hanging="360"/>
      </w:pPr>
    </w:lvl>
    <w:lvl w:ilvl="2" w:tplc="4009001B" w:tentative="1">
      <w:start w:val="1"/>
      <w:numFmt w:val="lowerRoman"/>
      <w:lvlText w:val="%3."/>
      <w:lvlJc w:val="right"/>
      <w:pPr>
        <w:ind w:left="2196" w:hanging="180"/>
      </w:pPr>
    </w:lvl>
    <w:lvl w:ilvl="3" w:tplc="4009000F" w:tentative="1">
      <w:start w:val="1"/>
      <w:numFmt w:val="decimal"/>
      <w:lvlText w:val="%4."/>
      <w:lvlJc w:val="left"/>
      <w:pPr>
        <w:ind w:left="2916" w:hanging="360"/>
      </w:pPr>
    </w:lvl>
    <w:lvl w:ilvl="4" w:tplc="40090019" w:tentative="1">
      <w:start w:val="1"/>
      <w:numFmt w:val="lowerLetter"/>
      <w:lvlText w:val="%5."/>
      <w:lvlJc w:val="left"/>
      <w:pPr>
        <w:ind w:left="3636" w:hanging="360"/>
      </w:pPr>
    </w:lvl>
    <w:lvl w:ilvl="5" w:tplc="4009001B" w:tentative="1">
      <w:start w:val="1"/>
      <w:numFmt w:val="lowerRoman"/>
      <w:lvlText w:val="%6."/>
      <w:lvlJc w:val="right"/>
      <w:pPr>
        <w:ind w:left="4356" w:hanging="180"/>
      </w:pPr>
    </w:lvl>
    <w:lvl w:ilvl="6" w:tplc="4009000F" w:tentative="1">
      <w:start w:val="1"/>
      <w:numFmt w:val="decimal"/>
      <w:lvlText w:val="%7."/>
      <w:lvlJc w:val="left"/>
      <w:pPr>
        <w:ind w:left="5076" w:hanging="360"/>
      </w:pPr>
    </w:lvl>
    <w:lvl w:ilvl="7" w:tplc="40090019" w:tentative="1">
      <w:start w:val="1"/>
      <w:numFmt w:val="lowerLetter"/>
      <w:lvlText w:val="%8."/>
      <w:lvlJc w:val="left"/>
      <w:pPr>
        <w:ind w:left="5796" w:hanging="360"/>
      </w:pPr>
    </w:lvl>
    <w:lvl w:ilvl="8" w:tplc="4009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4" w15:restartNumberingAfterBreak="0">
    <w:nsid w:val="2DC465E3"/>
    <w:multiLevelType w:val="hybridMultilevel"/>
    <w:tmpl w:val="7F9C0E04"/>
    <w:lvl w:ilvl="0" w:tplc="73ECA7A8">
      <w:start w:val="1"/>
      <w:numFmt w:val="decimal"/>
      <w:lvlText w:val="%1."/>
      <w:lvlJc w:val="left"/>
      <w:pPr>
        <w:ind w:left="46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5" w15:restartNumberingAfterBreak="0">
    <w:nsid w:val="46CB2687"/>
    <w:multiLevelType w:val="hybridMultilevel"/>
    <w:tmpl w:val="F30E0E9C"/>
    <w:lvl w:ilvl="0" w:tplc="AACE43D6">
      <w:start w:val="1"/>
      <w:numFmt w:val="decimalZero"/>
      <w:lvlText w:val="%1."/>
      <w:lvlJc w:val="left"/>
      <w:pPr>
        <w:ind w:left="87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96" w:hanging="360"/>
      </w:pPr>
    </w:lvl>
    <w:lvl w:ilvl="2" w:tplc="4009001B" w:tentative="1">
      <w:start w:val="1"/>
      <w:numFmt w:val="lowerRoman"/>
      <w:lvlText w:val="%3."/>
      <w:lvlJc w:val="right"/>
      <w:pPr>
        <w:ind w:left="2316" w:hanging="180"/>
      </w:pPr>
    </w:lvl>
    <w:lvl w:ilvl="3" w:tplc="4009000F" w:tentative="1">
      <w:start w:val="1"/>
      <w:numFmt w:val="decimal"/>
      <w:lvlText w:val="%4."/>
      <w:lvlJc w:val="left"/>
      <w:pPr>
        <w:ind w:left="3036" w:hanging="360"/>
      </w:pPr>
    </w:lvl>
    <w:lvl w:ilvl="4" w:tplc="40090019" w:tentative="1">
      <w:start w:val="1"/>
      <w:numFmt w:val="lowerLetter"/>
      <w:lvlText w:val="%5."/>
      <w:lvlJc w:val="left"/>
      <w:pPr>
        <w:ind w:left="3756" w:hanging="360"/>
      </w:pPr>
    </w:lvl>
    <w:lvl w:ilvl="5" w:tplc="4009001B" w:tentative="1">
      <w:start w:val="1"/>
      <w:numFmt w:val="lowerRoman"/>
      <w:lvlText w:val="%6."/>
      <w:lvlJc w:val="right"/>
      <w:pPr>
        <w:ind w:left="4476" w:hanging="180"/>
      </w:pPr>
    </w:lvl>
    <w:lvl w:ilvl="6" w:tplc="4009000F" w:tentative="1">
      <w:start w:val="1"/>
      <w:numFmt w:val="decimal"/>
      <w:lvlText w:val="%7."/>
      <w:lvlJc w:val="left"/>
      <w:pPr>
        <w:ind w:left="5196" w:hanging="360"/>
      </w:pPr>
    </w:lvl>
    <w:lvl w:ilvl="7" w:tplc="40090019" w:tentative="1">
      <w:start w:val="1"/>
      <w:numFmt w:val="lowerLetter"/>
      <w:lvlText w:val="%8."/>
      <w:lvlJc w:val="left"/>
      <w:pPr>
        <w:ind w:left="5916" w:hanging="360"/>
      </w:pPr>
    </w:lvl>
    <w:lvl w:ilvl="8" w:tplc="4009001B" w:tentative="1">
      <w:start w:val="1"/>
      <w:numFmt w:val="lowerRoman"/>
      <w:lvlText w:val="%9."/>
      <w:lvlJc w:val="right"/>
      <w:pPr>
        <w:ind w:left="6636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tTQ2tDA3MrUwMDRS0lEKTi0uzszPAykwrAUAX2/eViwAAAA="/>
  </w:docVars>
  <w:rsids>
    <w:rsidRoot w:val="00FF398B"/>
    <w:rsid w:val="00015A4E"/>
    <w:rsid w:val="00121867"/>
    <w:rsid w:val="00131C95"/>
    <w:rsid w:val="001B5CB3"/>
    <w:rsid w:val="002827EF"/>
    <w:rsid w:val="002952FF"/>
    <w:rsid w:val="003A7051"/>
    <w:rsid w:val="00477453"/>
    <w:rsid w:val="00536BD2"/>
    <w:rsid w:val="00613E22"/>
    <w:rsid w:val="006970EA"/>
    <w:rsid w:val="007B0CE2"/>
    <w:rsid w:val="007F1DE0"/>
    <w:rsid w:val="00802AB2"/>
    <w:rsid w:val="008C09E2"/>
    <w:rsid w:val="008E3B05"/>
    <w:rsid w:val="009415DE"/>
    <w:rsid w:val="009E29A2"/>
    <w:rsid w:val="00A91FB1"/>
    <w:rsid w:val="00AA5430"/>
    <w:rsid w:val="00B17336"/>
    <w:rsid w:val="00BA68B7"/>
    <w:rsid w:val="00C02418"/>
    <w:rsid w:val="00C96AB4"/>
    <w:rsid w:val="00CE633E"/>
    <w:rsid w:val="00DF7EE9"/>
    <w:rsid w:val="00FA2B45"/>
    <w:rsid w:val="00FF3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0664CB"/>
  <w15:docId w15:val="{BFF3510D-6775-4A7F-B0F6-77C86413F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3">
    <w:name w:val="heading 3"/>
    <w:basedOn w:val="Normal"/>
    <w:next w:val="Normal"/>
    <w:link w:val="Heading3Char"/>
    <w:qFormat/>
    <w:rsid w:val="003A7051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29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3Char">
    <w:name w:val="Heading 3 Char"/>
    <w:basedOn w:val="DefaultParagraphFont"/>
    <w:link w:val="Heading3"/>
    <w:rsid w:val="003A7051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3A705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E29A2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5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8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uddin</dc:creator>
  <cp:keywords/>
  <cp:lastModifiedBy>BusinessComputers.in</cp:lastModifiedBy>
  <cp:revision>23</cp:revision>
  <cp:lastPrinted>2023-04-19T06:29:00Z</cp:lastPrinted>
  <dcterms:created xsi:type="dcterms:W3CDTF">2023-04-11T07:04:00Z</dcterms:created>
  <dcterms:modified xsi:type="dcterms:W3CDTF">2026-07-15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d20848c4d3bfb416439d5d8290438ff98028a5a7988607210ad274005ac0f7</vt:lpwstr>
  </property>
</Properties>
</file>